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657C7" w14:textId="139F5417" w:rsidR="001513B5" w:rsidRDefault="001513B5">
      <w:pPr>
        <w:pStyle w:val="FirstParagraph"/>
      </w:pPr>
      <w:bookmarkStart w:id="0" w:name="section"/>
    </w:p>
    <w:p w14:paraId="7B323632" w14:textId="6269BD9C" w:rsidR="001513B5" w:rsidRDefault="001513B5">
      <w:pPr>
        <w:pStyle w:val="SourceCode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3680"/>
        <w:gridCol w:w="797"/>
      </w:tblGrid>
      <w:tr w:rsidR="001513B5" w14:paraId="55626170" w14:textId="77777777">
        <w:tc>
          <w:tcPr>
            <w:tcW w:w="0" w:type="auto"/>
          </w:tcPr>
          <w:p w14:paraId="50561240" w14:textId="77777777" w:rsidR="001513B5" w:rsidRDefault="00B719DF">
            <w:pPr>
              <w:pStyle w:val="Compact"/>
            </w:pPr>
            <w:r>
              <w:t>Tumor Volume (mL)</w:t>
            </w:r>
          </w:p>
        </w:tc>
        <w:tc>
          <w:tcPr>
            <w:tcW w:w="0" w:type="auto"/>
          </w:tcPr>
          <w:p w14:paraId="11070548" w14:textId="77777777" w:rsidR="001513B5" w:rsidRDefault="00B719DF">
            <w:pPr>
              <w:pStyle w:val="Compact"/>
            </w:pPr>
            <w:r>
              <w:t>0.101</w:t>
            </w:r>
          </w:p>
        </w:tc>
      </w:tr>
      <w:tr w:rsidR="001513B5" w14:paraId="71DFF7A8" w14:textId="77777777">
        <w:tc>
          <w:tcPr>
            <w:tcW w:w="0" w:type="auto"/>
          </w:tcPr>
          <w:p w14:paraId="3A40EE10" w14:textId="77777777" w:rsidR="001513B5" w:rsidRDefault="00B719DF">
            <w:pPr>
              <w:pStyle w:val="Compact"/>
            </w:pPr>
            <w:r>
              <w:t>Largest Node Volume (mL)</w:t>
            </w:r>
          </w:p>
        </w:tc>
        <w:tc>
          <w:tcPr>
            <w:tcW w:w="0" w:type="auto"/>
          </w:tcPr>
          <w:p w14:paraId="67F9B6A0" w14:textId="77777777" w:rsidR="001513B5" w:rsidRDefault="00B719DF">
            <w:pPr>
              <w:pStyle w:val="Compact"/>
            </w:pPr>
            <w:r>
              <w:t>0.301</w:t>
            </w:r>
          </w:p>
        </w:tc>
      </w:tr>
      <w:tr w:rsidR="001513B5" w14:paraId="01D87C94" w14:textId="77777777">
        <w:tc>
          <w:tcPr>
            <w:tcW w:w="0" w:type="auto"/>
          </w:tcPr>
          <w:p w14:paraId="382CD893" w14:textId="77777777" w:rsidR="001513B5" w:rsidRDefault="00B719DF">
            <w:pPr>
              <w:pStyle w:val="Compact"/>
            </w:pPr>
            <w:r>
              <w:t>SULmax Tumor</w:t>
            </w:r>
          </w:p>
        </w:tc>
        <w:tc>
          <w:tcPr>
            <w:tcW w:w="0" w:type="auto"/>
          </w:tcPr>
          <w:p w14:paraId="2B7D52A6" w14:textId="77777777" w:rsidR="001513B5" w:rsidRDefault="00B719DF">
            <w:pPr>
              <w:pStyle w:val="Compact"/>
            </w:pPr>
            <w:r>
              <w:t>0.763</w:t>
            </w:r>
          </w:p>
        </w:tc>
      </w:tr>
      <w:tr w:rsidR="001513B5" w14:paraId="60082AD8" w14:textId="77777777">
        <w:tc>
          <w:tcPr>
            <w:tcW w:w="0" w:type="auto"/>
          </w:tcPr>
          <w:p w14:paraId="692FFE2C" w14:textId="77777777" w:rsidR="001513B5" w:rsidRDefault="00B719DF">
            <w:pPr>
              <w:pStyle w:val="Compact"/>
            </w:pPr>
            <w:r>
              <w:t>SULmedian</w:t>
            </w:r>
          </w:p>
        </w:tc>
        <w:tc>
          <w:tcPr>
            <w:tcW w:w="0" w:type="auto"/>
          </w:tcPr>
          <w:p w14:paraId="7136D7F8" w14:textId="77777777" w:rsidR="001513B5" w:rsidRDefault="00B719DF">
            <w:pPr>
              <w:pStyle w:val="Compact"/>
            </w:pPr>
            <w:r>
              <w:t>0.694</w:t>
            </w:r>
          </w:p>
        </w:tc>
      </w:tr>
      <w:tr w:rsidR="001513B5" w14:paraId="2A70324A" w14:textId="77777777">
        <w:tc>
          <w:tcPr>
            <w:tcW w:w="0" w:type="auto"/>
          </w:tcPr>
          <w:p w14:paraId="34609416" w14:textId="77777777" w:rsidR="001513B5" w:rsidRDefault="00B719DF">
            <w:pPr>
              <w:pStyle w:val="Compact"/>
            </w:pPr>
            <w:r>
              <w:t>SULpeak</w:t>
            </w:r>
          </w:p>
        </w:tc>
        <w:tc>
          <w:tcPr>
            <w:tcW w:w="0" w:type="auto"/>
          </w:tcPr>
          <w:p w14:paraId="781DCDE1" w14:textId="77777777" w:rsidR="001513B5" w:rsidRDefault="00B719DF">
            <w:pPr>
              <w:pStyle w:val="Compact"/>
            </w:pPr>
            <w:r>
              <w:t>0.805</w:t>
            </w:r>
          </w:p>
        </w:tc>
      </w:tr>
      <w:tr w:rsidR="001513B5" w14:paraId="1CE185DA" w14:textId="77777777">
        <w:tc>
          <w:tcPr>
            <w:tcW w:w="0" w:type="auto"/>
          </w:tcPr>
          <w:p w14:paraId="2D461CF9" w14:textId="77777777" w:rsidR="001513B5" w:rsidRDefault="00B719DF">
            <w:pPr>
              <w:pStyle w:val="Compact"/>
            </w:pPr>
            <w:r>
              <w:t>SULmax Largest Node</w:t>
            </w:r>
          </w:p>
        </w:tc>
        <w:tc>
          <w:tcPr>
            <w:tcW w:w="0" w:type="auto"/>
          </w:tcPr>
          <w:p w14:paraId="75D238FF" w14:textId="77777777" w:rsidR="001513B5" w:rsidRDefault="00B719DF">
            <w:pPr>
              <w:pStyle w:val="Compact"/>
            </w:pPr>
            <w:r>
              <w:t>0.779</w:t>
            </w:r>
          </w:p>
        </w:tc>
      </w:tr>
      <w:tr w:rsidR="001513B5" w14:paraId="4FE2CF5B" w14:textId="77777777">
        <w:tc>
          <w:tcPr>
            <w:tcW w:w="0" w:type="auto"/>
          </w:tcPr>
          <w:p w14:paraId="12D8AF60" w14:textId="77777777" w:rsidR="001513B5" w:rsidRDefault="00B719DF">
            <w:pPr>
              <w:pStyle w:val="Compact"/>
            </w:pPr>
            <w:r>
              <w:t>SULmedian node</w:t>
            </w:r>
          </w:p>
        </w:tc>
        <w:tc>
          <w:tcPr>
            <w:tcW w:w="0" w:type="auto"/>
          </w:tcPr>
          <w:p w14:paraId="1DCCABAD" w14:textId="77777777" w:rsidR="001513B5" w:rsidRDefault="00B719DF">
            <w:pPr>
              <w:pStyle w:val="Compact"/>
            </w:pPr>
            <w:r>
              <w:t>0.709</w:t>
            </w:r>
          </w:p>
        </w:tc>
      </w:tr>
      <w:tr w:rsidR="001513B5" w14:paraId="6247DB9D" w14:textId="77777777">
        <w:tc>
          <w:tcPr>
            <w:tcW w:w="0" w:type="auto"/>
          </w:tcPr>
          <w:p w14:paraId="4B39C926" w14:textId="77777777" w:rsidR="001513B5" w:rsidRDefault="00B719DF">
            <w:pPr>
              <w:pStyle w:val="Compact"/>
            </w:pPr>
            <w:r>
              <w:t>SULpeak node</w:t>
            </w:r>
          </w:p>
        </w:tc>
        <w:tc>
          <w:tcPr>
            <w:tcW w:w="0" w:type="auto"/>
          </w:tcPr>
          <w:p w14:paraId="02E690A6" w14:textId="77777777" w:rsidR="001513B5" w:rsidRDefault="00B719DF">
            <w:pPr>
              <w:pStyle w:val="Compact"/>
            </w:pPr>
            <w:r>
              <w:t>0.844</w:t>
            </w:r>
          </w:p>
        </w:tc>
      </w:tr>
      <w:tr w:rsidR="001513B5" w14:paraId="255540C7" w14:textId="77777777">
        <w:tc>
          <w:tcPr>
            <w:tcW w:w="0" w:type="auto"/>
          </w:tcPr>
          <w:p w14:paraId="79C0EF6C" w14:textId="77777777" w:rsidR="001513B5" w:rsidRDefault="00B719DF">
            <w:pPr>
              <w:pStyle w:val="Compact"/>
            </w:pPr>
            <w:r>
              <w:t>Diffusion Mean Tumor</w:t>
            </w:r>
          </w:p>
        </w:tc>
        <w:tc>
          <w:tcPr>
            <w:tcW w:w="0" w:type="auto"/>
          </w:tcPr>
          <w:p w14:paraId="79AE0DD3" w14:textId="77777777" w:rsidR="001513B5" w:rsidRDefault="00B719DF">
            <w:pPr>
              <w:pStyle w:val="Compact"/>
            </w:pPr>
            <w:r>
              <w:t>0.002</w:t>
            </w:r>
          </w:p>
        </w:tc>
      </w:tr>
      <w:tr w:rsidR="001513B5" w14:paraId="6171F650" w14:textId="77777777">
        <w:tc>
          <w:tcPr>
            <w:tcW w:w="0" w:type="auto"/>
          </w:tcPr>
          <w:p w14:paraId="52A2E623" w14:textId="77777777" w:rsidR="001513B5" w:rsidRDefault="00B719DF">
            <w:pPr>
              <w:pStyle w:val="Compact"/>
            </w:pPr>
            <w:r>
              <w:t>Diffusion mean ADC Largest Node</w:t>
            </w:r>
          </w:p>
        </w:tc>
        <w:tc>
          <w:tcPr>
            <w:tcW w:w="0" w:type="auto"/>
          </w:tcPr>
          <w:p w14:paraId="4E63B05E" w14:textId="77777777" w:rsidR="001513B5" w:rsidRDefault="00B719DF">
            <w:pPr>
              <w:pStyle w:val="Compact"/>
            </w:pPr>
            <w:r>
              <w:t>0.225</w:t>
            </w:r>
          </w:p>
        </w:tc>
      </w:tr>
    </w:tbl>
    <w:p w14:paraId="38A370BB" w14:textId="0D9BFFEA" w:rsidR="001513B5" w:rsidRDefault="001513B5">
      <w:pPr>
        <w:pStyle w:val="SourceCode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50"/>
        <w:gridCol w:w="950"/>
        <w:gridCol w:w="877"/>
      </w:tblGrid>
      <w:tr w:rsidR="001513B5" w14:paraId="7985729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87B2A" w14:textId="77777777" w:rsidR="001513B5" w:rsidRDefault="00B719DF">
            <w:pPr>
              <w:pStyle w:val="Compact"/>
              <w:jc w:val="right"/>
            </w:pPr>
            <w:r>
              <w:t>Pat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09F42B" w14:textId="77777777" w:rsidR="001513B5" w:rsidRDefault="00B719DF">
            <w:pPr>
              <w:pStyle w:val="Compact"/>
            </w:pPr>
            <w:r>
              <w:t>Clus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E8DD7A" w14:textId="77777777" w:rsidR="001513B5" w:rsidRDefault="00B719DF">
            <w:pPr>
              <w:pStyle w:val="Compact"/>
              <w:jc w:val="right"/>
            </w:pPr>
            <w:r>
              <w:t>value</w:t>
            </w:r>
          </w:p>
        </w:tc>
      </w:tr>
      <w:tr w:rsidR="001513B5" w14:paraId="5477FD97" w14:textId="77777777">
        <w:tc>
          <w:tcPr>
            <w:tcW w:w="0" w:type="auto"/>
          </w:tcPr>
          <w:p w14:paraId="0F8968C4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84E851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6D13F58" w14:textId="77777777" w:rsidR="001513B5" w:rsidRDefault="00B719DF">
            <w:pPr>
              <w:pStyle w:val="Compact"/>
              <w:jc w:val="right"/>
            </w:pPr>
            <w:r>
              <w:t>0.427</w:t>
            </w:r>
          </w:p>
        </w:tc>
      </w:tr>
      <w:tr w:rsidR="001513B5" w14:paraId="0FECAF8E" w14:textId="77777777">
        <w:tc>
          <w:tcPr>
            <w:tcW w:w="0" w:type="auto"/>
          </w:tcPr>
          <w:p w14:paraId="1A4875FB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E2D5C7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1302AF4" w14:textId="77777777" w:rsidR="001513B5" w:rsidRDefault="00B719DF">
            <w:pPr>
              <w:pStyle w:val="Compact"/>
              <w:jc w:val="right"/>
            </w:pPr>
            <w:r>
              <w:t>0.289</w:t>
            </w:r>
          </w:p>
        </w:tc>
      </w:tr>
      <w:tr w:rsidR="001513B5" w14:paraId="3E951A3F" w14:textId="77777777">
        <w:tc>
          <w:tcPr>
            <w:tcW w:w="0" w:type="auto"/>
          </w:tcPr>
          <w:p w14:paraId="0617970F" w14:textId="77777777" w:rsidR="001513B5" w:rsidRDefault="00B719D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20ABDF7" w14:textId="77777777" w:rsidR="001513B5" w:rsidRDefault="00B719D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1268A52" w14:textId="77777777" w:rsidR="001513B5" w:rsidRDefault="00B719DF">
            <w:pPr>
              <w:pStyle w:val="Compact"/>
              <w:jc w:val="right"/>
            </w:pPr>
            <w:r>
              <w:t>0.029</w:t>
            </w:r>
          </w:p>
        </w:tc>
      </w:tr>
      <w:tr w:rsidR="001513B5" w14:paraId="4E26FCA2" w14:textId="77777777">
        <w:tc>
          <w:tcPr>
            <w:tcW w:w="0" w:type="auto"/>
          </w:tcPr>
          <w:p w14:paraId="791CAE0A" w14:textId="77777777" w:rsidR="001513B5" w:rsidRDefault="00B719D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C4DA20D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94EC6A2" w14:textId="77777777" w:rsidR="001513B5" w:rsidRDefault="00B719DF">
            <w:pPr>
              <w:pStyle w:val="Compact"/>
              <w:jc w:val="right"/>
            </w:pPr>
            <w:r>
              <w:t>0.363</w:t>
            </w:r>
          </w:p>
        </w:tc>
      </w:tr>
      <w:tr w:rsidR="001513B5" w14:paraId="2E55C446" w14:textId="77777777">
        <w:tc>
          <w:tcPr>
            <w:tcW w:w="0" w:type="auto"/>
          </w:tcPr>
          <w:p w14:paraId="48B6AD24" w14:textId="77777777" w:rsidR="001513B5" w:rsidRDefault="00B719DF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31D1333" w14:textId="77777777" w:rsidR="001513B5" w:rsidRDefault="00B719D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D764C31" w14:textId="77777777" w:rsidR="001513B5" w:rsidRDefault="00B719DF">
            <w:pPr>
              <w:pStyle w:val="Compact"/>
              <w:jc w:val="right"/>
            </w:pPr>
            <w:r>
              <w:t>-0.456</w:t>
            </w:r>
          </w:p>
        </w:tc>
      </w:tr>
      <w:tr w:rsidR="001513B5" w14:paraId="24150477" w14:textId="77777777">
        <w:tc>
          <w:tcPr>
            <w:tcW w:w="0" w:type="auto"/>
          </w:tcPr>
          <w:p w14:paraId="2B578E6B" w14:textId="77777777" w:rsidR="001513B5" w:rsidRDefault="00B719DF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8FF624E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86B3675" w14:textId="77777777" w:rsidR="001513B5" w:rsidRDefault="00B719DF">
            <w:pPr>
              <w:pStyle w:val="Compact"/>
              <w:jc w:val="right"/>
            </w:pPr>
            <w:r>
              <w:t>0.431</w:t>
            </w:r>
          </w:p>
        </w:tc>
      </w:tr>
      <w:tr w:rsidR="001513B5" w14:paraId="6C2B43D5" w14:textId="77777777">
        <w:tc>
          <w:tcPr>
            <w:tcW w:w="0" w:type="auto"/>
          </w:tcPr>
          <w:p w14:paraId="55591A87" w14:textId="77777777" w:rsidR="001513B5" w:rsidRDefault="00B719D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5B89F4" w14:textId="77777777" w:rsidR="001513B5" w:rsidRDefault="00B719D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0C83879" w14:textId="77777777" w:rsidR="001513B5" w:rsidRDefault="00B719DF">
            <w:pPr>
              <w:pStyle w:val="Compact"/>
              <w:jc w:val="right"/>
            </w:pPr>
            <w:r>
              <w:t>-0.232</w:t>
            </w:r>
          </w:p>
        </w:tc>
      </w:tr>
      <w:tr w:rsidR="001513B5" w14:paraId="485E048A" w14:textId="77777777">
        <w:tc>
          <w:tcPr>
            <w:tcW w:w="0" w:type="auto"/>
          </w:tcPr>
          <w:p w14:paraId="52D64654" w14:textId="77777777" w:rsidR="001513B5" w:rsidRDefault="00B719D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154D96A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F256344" w14:textId="77777777" w:rsidR="001513B5" w:rsidRDefault="00B719DF">
            <w:pPr>
              <w:pStyle w:val="Compact"/>
              <w:jc w:val="right"/>
            </w:pPr>
            <w:r>
              <w:t>0.287</w:t>
            </w:r>
          </w:p>
        </w:tc>
      </w:tr>
      <w:tr w:rsidR="001513B5" w14:paraId="12D3071F" w14:textId="77777777">
        <w:tc>
          <w:tcPr>
            <w:tcW w:w="0" w:type="auto"/>
          </w:tcPr>
          <w:p w14:paraId="59E1097F" w14:textId="77777777" w:rsidR="001513B5" w:rsidRDefault="00B719DF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93629C0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DEC71B6" w14:textId="77777777" w:rsidR="001513B5" w:rsidRDefault="00B719DF">
            <w:pPr>
              <w:pStyle w:val="Compact"/>
              <w:jc w:val="right"/>
            </w:pPr>
            <w:r>
              <w:t>0.605</w:t>
            </w:r>
          </w:p>
        </w:tc>
      </w:tr>
      <w:tr w:rsidR="001513B5" w14:paraId="73A9BC5F" w14:textId="77777777">
        <w:tc>
          <w:tcPr>
            <w:tcW w:w="0" w:type="auto"/>
          </w:tcPr>
          <w:p w14:paraId="44C4E5FC" w14:textId="77777777" w:rsidR="001513B5" w:rsidRDefault="00B719D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0B7D774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7D14DFD" w14:textId="77777777" w:rsidR="001513B5" w:rsidRDefault="00B719DF">
            <w:pPr>
              <w:pStyle w:val="Compact"/>
              <w:jc w:val="right"/>
            </w:pPr>
            <w:r>
              <w:t>0.548</w:t>
            </w:r>
          </w:p>
        </w:tc>
      </w:tr>
      <w:tr w:rsidR="001513B5" w14:paraId="1DFADC7F" w14:textId="77777777">
        <w:tc>
          <w:tcPr>
            <w:tcW w:w="0" w:type="auto"/>
          </w:tcPr>
          <w:p w14:paraId="51AC8411" w14:textId="77777777" w:rsidR="001513B5" w:rsidRDefault="00B719DF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2536E3E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B93A35" w14:textId="77777777" w:rsidR="001513B5" w:rsidRDefault="00B719DF">
            <w:pPr>
              <w:pStyle w:val="Compact"/>
              <w:jc w:val="right"/>
            </w:pPr>
            <w:r>
              <w:t>0.636</w:t>
            </w:r>
          </w:p>
        </w:tc>
      </w:tr>
      <w:tr w:rsidR="001513B5" w14:paraId="4310BC57" w14:textId="77777777">
        <w:tc>
          <w:tcPr>
            <w:tcW w:w="0" w:type="auto"/>
          </w:tcPr>
          <w:p w14:paraId="3BE9B46D" w14:textId="77777777" w:rsidR="001513B5" w:rsidRDefault="00B719DF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FBB8D98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933CB73" w14:textId="77777777" w:rsidR="001513B5" w:rsidRDefault="00B719DF">
            <w:pPr>
              <w:pStyle w:val="Compact"/>
              <w:jc w:val="right"/>
            </w:pPr>
            <w:r>
              <w:t>0.422</w:t>
            </w:r>
          </w:p>
        </w:tc>
      </w:tr>
      <w:tr w:rsidR="001513B5" w14:paraId="75CFC201" w14:textId="77777777">
        <w:tc>
          <w:tcPr>
            <w:tcW w:w="0" w:type="auto"/>
          </w:tcPr>
          <w:p w14:paraId="74162CF8" w14:textId="77777777" w:rsidR="001513B5" w:rsidRDefault="00B719DF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1C81E5B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5415111" w14:textId="77777777" w:rsidR="001513B5" w:rsidRDefault="00B719DF">
            <w:pPr>
              <w:pStyle w:val="Compact"/>
              <w:jc w:val="right"/>
            </w:pPr>
            <w:r>
              <w:t>0.529</w:t>
            </w:r>
          </w:p>
        </w:tc>
      </w:tr>
      <w:tr w:rsidR="001513B5" w14:paraId="3D0DA218" w14:textId="77777777">
        <w:tc>
          <w:tcPr>
            <w:tcW w:w="0" w:type="auto"/>
          </w:tcPr>
          <w:p w14:paraId="3E528F7B" w14:textId="77777777" w:rsidR="001513B5" w:rsidRDefault="00B719DF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05749EA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FBB3C86" w14:textId="77777777" w:rsidR="001513B5" w:rsidRDefault="00B719DF">
            <w:pPr>
              <w:pStyle w:val="Compact"/>
              <w:jc w:val="right"/>
            </w:pPr>
            <w:r>
              <w:t>0.413</w:t>
            </w:r>
          </w:p>
        </w:tc>
      </w:tr>
      <w:tr w:rsidR="001513B5" w14:paraId="121EFCEC" w14:textId="77777777">
        <w:tc>
          <w:tcPr>
            <w:tcW w:w="0" w:type="auto"/>
          </w:tcPr>
          <w:p w14:paraId="4F104A89" w14:textId="77777777" w:rsidR="001513B5" w:rsidRDefault="00B719DF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3F083F1D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A6A111B" w14:textId="77777777" w:rsidR="001513B5" w:rsidRDefault="00B719DF">
            <w:pPr>
              <w:pStyle w:val="Compact"/>
              <w:jc w:val="right"/>
            </w:pPr>
            <w:r>
              <w:t>0.376</w:t>
            </w:r>
          </w:p>
        </w:tc>
      </w:tr>
      <w:tr w:rsidR="001513B5" w14:paraId="21BF5937" w14:textId="77777777">
        <w:tc>
          <w:tcPr>
            <w:tcW w:w="0" w:type="auto"/>
          </w:tcPr>
          <w:p w14:paraId="49D9A17B" w14:textId="77777777" w:rsidR="001513B5" w:rsidRDefault="00B719DF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D14CAEB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1B96E0A" w14:textId="77777777" w:rsidR="001513B5" w:rsidRDefault="00B719DF">
            <w:pPr>
              <w:pStyle w:val="Compact"/>
              <w:jc w:val="right"/>
            </w:pPr>
            <w:r>
              <w:t>0.228</w:t>
            </w:r>
          </w:p>
        </w:tc>
      </w:tr>
      <w:tr w:rsidR="001513B5" w14:paraId="07CB3D75" w14:textId="77777777">
        <w:tc>
          <w:tcPr>
            <w:tcW w:w="0" w:type="auto"/>
          </w:tcPr>
          <w:p w14:paraId="44CE55D1" w14:textId="77777777" w:rsidR="001513B5" w:rsidRDefault="00B719DF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ABF0DAA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E7C0B53" w14:textId="77777777" w:rsidR="001513B5" w:rsidRDefault="00B719DF">
            <w:pPr>
              <w:pStyle w:val="Compact"/>
              <w:jc w:val="right"/>
            </w:pPr>
            <w:r>
              <w:t>0.500</w:t>
            </w:r>
          </w:p>
        </w:tc>
      </w:tr>
      <w:tr w:rsidR="001513B5" w14:paraId="39A7893E" w14:textId="77777777">
        <w:tc>
          <w:tcPr>
            <w:tcW w:w="0" w:type="auto"/>
          </w:tcPr>
          <w:p w14:paraId="1B015DDD" w14:textId="77777777" w:rsidR="001513B5" w:rsidRDefault="00B719DF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E7AAF25" w14:textId="77777777" w:rsidR="001513B5" w:rsidRDefault="00B719D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39DD955" w14:textId="77777777" w:rsidR="001513B5" w:rsidRDefault="00B719DF">
            <w:pPr>
              <w:pStyle w:val="Compact"/>
              <w:jc w:val="right"/>
            </w:pPr>
            <w:r>
              <w:t>0.789</w:t>
            </w:r>
          </w:p>
        </w:tc>
      </w:tr>
    </w:tbl>
    <w:p w14:paraId="48430AA0" w14:textId="34B55940" w:rsidR="001513B5" w:rsidRDefault="001513B5">
      <w:pPr>
        <w:pStyle w:val="SourceCode"/>
      </w:pPr>
      <w:bookmarkStart w:id="1" w:name="patient-characteristics"/>
      <w:bookmarkEnd w:id="0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86"/>
        <w:gridCol w:w="1548"/>
        <w:gridCol w:w="1548"/>
        <w:gridCol w:w="1548"/>
        <w:gridCol w:w="1132"/>
      </w:tblGrid>
      <w:tr w:rsidR="001513B5" w14:paraId="72E69267" w14:textId="77777777">
        <w:trPr>
          <w:cantSplit/>
          <w:tblHeader/>
          <w:jc w:val="center"/>
        </w:trPr>
        <w:tc>
          <w:tcPr>
            <w:tcW w:w="5334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B8134" w14:textId="77777777" w:rsidR="001513B5" w:rsidRDefault="00B719DF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228" w:type="dxa"/>
            <w:gridSpan w:val="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88301" w14:textId="77777777" w:rsidR="001513B5" w:rsidRDefault="00B719DF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</w:t>
            </w:r>
          </w:p>
        </w:tc>
      </w:tr>
      <w:tr w:rsidR="001513B5" w14:paraId="054A910D" w14:textId="77777777">
        <w:trPr>
          <w:cantSplit/>
          <w:tblHeader/>
          <w:jc w:val="center"/>
        </w:trPr>
        <w:tc>
          <w:tcPr>
            <w:tcW w:w="378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B7FD8" w14:textId="77777777" w:rsidR="001513B5" w:rsidRDefault="00B719DF">
            <w:pPr>
              <w:spacing w:before="40" w:after="4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15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42FDA" w14:textId="77777777" w:rsidR="001513B5" w:rsidRDefault="00B719DF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 = 18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C8261" w14:textId="77777777" w:rsidR="001513B5" w:rsidRDefault="00B719DF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 N = 3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4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2A851" w14:textId="77777777" w:rsidR="001513B5" w:rsidRDefault="00B719DF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 N = 15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069C" w14:textId="77777777" w:rsidR="001513B5" w:rsidRDefault="00B719DF">
            <w:pPr>
              <w:spacing w:before="40" w:after="4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1513B5" w14:paraId="5E312A7D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B554D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41993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 (7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61BDB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8 (5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7958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9 (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2E8A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57</w:t>
            </w:r>
          </w:p>
        </w:tc>
      </w:tr>
      <w:tr w:rsidR="001513B5" w14:paraId="7E463D66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7ECC2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luster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7ECE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84BF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C5A0C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3CDA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</w:tr>
      <w:tr w:rsidR="001513B5" w14:paraId="70F899A7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E79D3" w14:textId="77777777" w:rsidR="001513B5" w:rsidRDefault="00B719DF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7297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17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C3A7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AAB5F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D1CDA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</w:tr>
      <w:tr w:rsidR="001513B5" w14:paraId="77515CD1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BA04B" w14:textId="77777777" w:rsidR="001513B5" w:rsidRDefault="00B719DF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12435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 (83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6B942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DCEB4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F976E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</w:tr>
      <w:tr w:rsidR="001513B5" w14:paraId="6A4192BC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2BE48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moking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A8979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 (22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8E56F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 (40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6C48A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1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ECD94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1513B5" w14:paraId="762D3CB4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72CAE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A0F1D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2A7C5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B2168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D81E6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</w:t>
            </w:r>
          </w:p>
        </w:tc>
      </w:tr>
      <w:tr w:rsidR="001513B5" w14:paraId="6E505ACA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EB1D0" w14:textId="77777777" w:rsidR="001513B5" w:rsidRDefault="00B719DF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84C1B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11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95F4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18BEE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1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1FE95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</w:tr>
      <w:tr w:rsidR="001513B5" w14:paraId="0E522A3D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7EE39" w14:textId="77777777" w:rsidR="001513B5" w:rsidRDefault="00B719DF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AB77A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 (89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DBB0E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100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DEC1D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 (8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8012E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</w:tr>
      <w:tr w:rsidR="001513B5" w14:paraId="06BA1A74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B288D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Tumor.sit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F5A26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2551A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77AC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6E849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</w:t>
            </w:r>
          </w:p>
        </w:tc>
      </w:tr>
      <w:tr w:rsidR="001513B5" w14:paraId="4CE91C35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59721" w14:textId="77777777" w:rsidR="001513B5" w:rsidRDefault="00B719DF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OT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38F4E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50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D4D4C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67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B2BA9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 (4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6D514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</w:tr>
      <w:tr w:rsidR="001513B5" w14:paraId="0C7F2742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C0315" w14:textId="77777777" w:rsidR="001513B5" w:rsidRDefault="00B719DF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nsil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F10B2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50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753A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EF83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(5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A4C54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</w:tr>
      <w:tr w:rsidR="001513B5" w14:paraId="27A5A4A9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1C24E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Risk.grouping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7EE13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50A2B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0775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F0CAA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1513B5" w14:paraId="1E54E7A3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AA523" w14:textId="77777777" w:rsidR="001513B5" w:rsidRDefault="00B719DF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termediat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FCF7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 (61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E73FD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100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465BB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(53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B950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</w:tr>
      <w:tr w:rsidR="001513B5" w14:paraId="4B94970C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72D2F" w14:textId="77777777" w:rsidR="001513B5" w:rsidRDefault="00B719DF">
            <w:pPr>
              <w:spacing w:before="100" w:after="100"/>
              <w:ind w:left="3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ow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D3D2A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 (39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4CF9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C8B2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 (47%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11F25" w14:textId="77777777" w:rsidR="001513B5" w:rsidRDefault="001513B5">
            <w:pPr>
              <w:spacing w:before="100" w:after="100"/>
              <w:ind w:left="100" w:right="100"/>
              <w:jc w:val="center"/>
            </w:pPr>
          </w:p>
        </w:tc>
      </w:tr>
      <w:tr w:rsidR="001513B5" w14:paraId="0ED553C1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38193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Tumor.Volume..mL.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EB28D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0 (0.27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4B660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 (0.25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52A9D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3 (0.2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832F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</w:t>
            </w:r>
          </w:p>
        </w:tc>
      </w:tr>
      <w:tr w:rsidR="001513B5" w14:paraId="3879EF4F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AD700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Largest.Node.Volume..mL.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6E435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0 (0.31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D8A7D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 (0.18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6B0F5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 (0.33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F6EC8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1513B5" w14:paraId="54FCDF90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E7EE5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ax.Tumor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DED3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 (0.22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F1101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9 (0.19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30B9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 (0.2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60F7D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1</w:t>
            </w:r>
          </w:p>
        </w:tc>
      </w:tr>
      <w:tr w:rsidR="001513B5" w14:paraId="477942A0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97726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edian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CAC7E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7 (0.26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246BF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 (0.21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0F995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7 (0.2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AE0F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</w:t>
            </w:r>
          </w:p>
        </w:tc>
      </w:tr>
      <w:tr w:rsidR="001513B5" w14:paraId="1FD70C5F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DD16A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peak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78874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2 (0.21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AA5C8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7 (0.21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6A2C0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4 (0.21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E8954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1513B5" w14:paraId="5503DFED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25C7A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ax.Largest.Nod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27522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4 (0.30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477C3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22 (0.24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34896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6 (0.1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466AE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1513B5" w14:paraId="739D4478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26237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median.nod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E86AA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8 (0.18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0E173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5 (0.16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5F3BC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0 (0.1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44FFD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1513B5" w14:paraId="06F920EE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58AC32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SULpeak.node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2FD11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6 (0.24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3353D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 (0.29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4A9D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3 (0.1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140A1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0.001</w:t>
            </w:r>
          </w:p>
        </w:tc>
      </w:tr>
      <w:tr w:rsidR="001513B5" w14:paraId="08FDEFFB" w14:textId="77777777">
        <w:trPr>
          <w:cantSplit/>
          <w:jc w:val="center"/>
        </w:trPr>
        <w:tc>
          <w:tcPr>
            <w:tcW w:w="378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10608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Diffusion.Mean.Tumor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123E4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5 (0.36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CA81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59 (0.65)</w:t>
            </w:r>
          </w:p>
        </w:tc>
        <w:tc>
          <w:tcPr>
            <w:tcW w:w="15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78743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0 (0.29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EB5B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1513B5" w14:paraId="77E5CE01" w14:textId="77777777">
        <w:trPr>
          <w:cantSplit/>
          <w:jc w:val="center"/>
        </w:trPr>
        <w:tc>
          <w:tcPr>
            <w:tcW w:w="378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C35A5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Diffusion.mean.ADC.Largest.Node</w:t>
            </w:r>
          </w:p>
        </w:tc>
        <w:tc>
          <w:tcPr>
            <w:tcW w:w="154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2BD07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0 (0.29)</w:t>
            </w:r>
          </w:p>
        </w:tc>
        <w:tc>
          <w:tcPr>
            <w:tcW w:w="154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A9753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38 (0.26)</w:t>
            </w:r>
          </w:p>
        </w:tc>
        <w:tc>
          <w:tcPr>
            <w:tcW w:w="154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2691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28 (0.30)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0533B" w14:textId="77777777" w:rsidR="001513B5" w:rsidRDefault="00B719DF">
            <w:pPr>
              <w:spacing w:before="100" w:after="100"/>
              <w:ind w:left="100" w:right="100"/>
              <w:jc w:val="center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</w:t>
            </w:r>
          </w:p>
        </w:tc>
      </w:tr>
      <w:tr w:rsidR="001513B5" w14:paraId="60825EE3" w14:textId="77777777">
        <w:trPr>
          <w:cantSplit/>
          <w:jc w:val="center"/>
        </w:trPr>
        <w:tc>
          <w:tcPr>
            <w:tcW w:w="956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CF8D2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 (SD); n (%)</w:t>
            </w:r>
          </w:p>
        </w:tc>
      </w:tr>
      <w:tr w:rsidR="001513B5" w14:paraId="1AF13230" w14:textId="77777777">
        <w:trPr>
          <w:cantSplit/>
          <w:jc w:val="center"/>
        </w:trPr>
        <w:tc>
          <w:tcPr>
            <w:tcW w:w="956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F1910" w14:textId="77777777" w:rsidR="001513B5" w:rsidRDefault="00B719DF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ne-way ANOVA; Fisher's exact test</w:t>
            </w:r>
          </w:p>
        </w:tc>
      </w:tr>
    </w:tbl>
    <w:p w14:paraId="1E85AAA0" w14:textId="6EEAC201" w:rsidR="001513B5" w:rsidRDefault="001513B5">
      <w:pPr>
        <w:pStyle w:val="SourceCode"/>
      </w:pPr>
      <w:bookmarkStart w:id="2" w:name="X393d0a50d6b14c83e81be044fa45a4e8c021611"/>
      <w:bookmarkEnd w:id="1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46"/>
        <w:gridCol w:w="846"/>
        <w:gridCol w:w="887"/>
        <w:gridCol w:w="1155"/>
        <w:gridCol w:w="935"/>
        <w:gridCol w:w="887"/>
        <w:gridCol w:w="1155"/>
        <w:gridCol w:w="935"/>
        <w:gridCol w:w="965"/>
        <w:gridCol w:w="965"/>
      </w:tblGrid>
      <w:tr w:rsidR="001513B5" w14:paraId="6481CA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EF741A" w14:textId="77777777" w:rsidR="001513B5" w:rsidRDefault="00B719DF">
            <w:pPr>
              <w:pStyle w:val="Compact"/>
              <w:jc w:val="right"/>
            </w:pPr>
            <w:r>
              <w:t>Tumor Volume (m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45B0DB" w14:textId="77777777" w:rsidR="001513B5" w:rsidRDefault="00B719DF">
            <w:pPr>
              <w:pStyle w:val="Compact"/>
              <w:jc w:val="right"/>
            </w:pPr>
            <w:r>
              <w:t>Largest Node Volume (m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9EB03A" w14:textId="77777777" w:rsidR="001513B5" w:rsidRDefault="00B719DF">
            <w:pPr>
              <w:pStyle w:val="Compact"/>
              <w:jc w:val="right"/>
            </w:pPr>
            <w:r>
              <w:t>SULmax Tum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DB85C7" w14:textId="77777777" w:rsidR="001513B5" w:rsidRDefault="00B719DF">
            <w:pPr>
              <w:pStyle w:val="Compact"/>
              <w:jc w:val="right"/>
            </w:pPr>
            <w:r>
              <w:t>SUL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A7DB90" w14:textId="77777777" w:rsidR="001513B5" w:rsidRDefault="00B719DF">
            <w:pPr>
              <w:pStyle w:val="Compact"/>
              <w:jc w:val="right"/>
            </w:pPr>
            <w:r>
              <w:t>SULpea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F0CF6" w14:textId="77777777" w:rsidR="001513B5" w:rsidRDefault="00B719DF">
            <w:pPr>
              <w:pStyle w:val="Compact"/>
              <w:jc w:val="right"/>
            </w:pPr>
            <w:r>
              <w:t>SULmax Largest 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C117B4" w14:textId="77777777" w:rsidR="001513B5" w:rsidRDefault="00B719DF">
            <w:pPr>
              <w:pStyle w:val="Compact"/>
              <w:jc w:val="right"/>
            </w:pPr>
            <w:r>
              <w:t>SULmedian 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B7222C" w14:textId="77777777" w:rsidR="001513B5" w:rsidRDefault="00B719DF">
            <w:pPr>
              <w:pStyle w:val="Compact"/>
              <w:jc w:val="right"/>
            </w:pPr>
            <w:r>
              <w:t>SULpeak 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A693EE" w14:textId="77777777" w:rsidR="001513B5" w:rsidRDefault="00B719DF">
            <w:pPr>
              <w:pStyle w:val="Compact"/>
              <w:jc w:val="right"/>
            </w:pPr>
            <w:r>
              <w:t>Diffusion Mean Tum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85CFCD" w14:textId="77777777" w:rsidR="001513B5" w:rsidRDefault="00B719DF">
            <w:pPr>
              <w:pStyle w:val="Compact"/>
              <w:jc w:val="right"/>
            </w:pPr>
            <w:r>
              <w:t>Diffusion mean ADC Largest Node</w:t>
            </w:r>
          </w:p>
        </w:tc>
      </w:tr>
      <w:tr w:rsidR="001513B5" w14:paraId="7BC3F539" w14:textId="77777777">
        <w:tc>
          <w:tcPr>
            <w:tcW w:w="0" w:type="auto"/>
          </w:tcPr>
          <w:p w14:paraId="62335788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6B1E18F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270D08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2BBCD4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2F7F173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CF699DA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790833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D3C7BB8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6330F7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5A3585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6CC909A0" w14:textId="77777777">
        <w:tc>
          <w:tcPr>
            <w:tcW w:w="0" w:type="auto"/>
          </w:tcPr>
          <w:p w14:paraId="27A3779B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5303E5D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D5537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0EF1834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F8049ED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7A0C411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8E9823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26F805B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9C16D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24687C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4F4459A3" w14:textId="77777777">
        <w:tc>
          <w:tcPr>
            <w:tcW w:w="0" w:type="auto"/>
          </w:tcPr>
          <w:p w14:paraId="7783423F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9171B0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C317B9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71E32F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225523F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CD1225D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E201DB5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206D05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402F823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F62DB6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585DE737" w14:textId="77777777">
        <w:tc>
          <w:tcPr>
            <w:tcW w:w="0" w:type="auto"/>
          </w:tcPr>
          <w:p w14:paraId="0C2F96BD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B67FF1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570BA1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65F97B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209CEE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731279C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C95AA6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EA75703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4C1FD95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2A21C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389A4642" w14:textId="77777777">
        <w:tc>
          <w:tcPr>
            <w:tcW w:w="0" w:type="auto"/>
          </w:tcPr>
          <w:p w14:paraId="257C1DB8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58CF589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B44C8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E7D27F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E831F9C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7609CD4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6D6635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FF6B606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6B1FBEB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1A2F6D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4E91B0B8" w14:textId="77777777">
        <w:tc>
          <w:tcPr>
            <w:tcW w:w="0" w:type="auto"/>
          </w:tcPr>
          <w:p w14:paraId="11862DC4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3967F3C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9C022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0A83F4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750AEC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30CD0F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537A3AC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28ED48D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7D019C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B39616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3C6AA2C8" w14:textId="77777777">
        <w:tc>
          <w:tcPr>
            <w:tcW w:w="0" w:type="auto"/>
          </w:tcPr>
          <w:p w14:paraId="46355DCF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85C954F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D8B9A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567610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FC011B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8C3329D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7987A7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55EA9B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3162D73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DA794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7519A4A9" w14:textId="77777777">
        <w:tc>
          <w:tcPr>
            <w:tcW w:w="0" w:type="auto"/>
          </w:tcPr>
          <w:p w14:paraId="61F3A946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B1BB5E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C6DF64A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18E595D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D070E84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C4AD9A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E44CA01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06792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61CEFD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A4E9E3F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</w:tr>
      <w:tr w:rsidR="001513B5" w14:paraId="042B6B67" w14:textId="77777777">
        <w:tc>
          <w:tcPr>
            <w:tcW w:w="0" w:type="auto"/>
          </w:tcPr>
          <w:p w14:paraId="73CED610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F70897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0116E8A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CA43E7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9BCF5B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6EC6C1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5CB94C9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E179F1E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3FE8F0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DD80B04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</w:tr>
      <w:tr w:rsidR="001513B5" w14:paraId="169F0014" w14:textId="77777777">
        <w:tc>
          <w:tcPr>
            <w:tcW w:w="0" w:type="auto"/>
          </w:tcPr>
          <w:p w14:paraId="10C404D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F99AD2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B53C69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7DB64FC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BDCD0B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70135C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8A38DA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7D5831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AD2F8E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3066009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</w:tr>
      <w:tr w:rsidR="001513B5" w14:paraId="52C04E88" w14:textId="77777777">
        <w:tc>
          <w:tcPr>
            <w:tcW w:w="0" w:type="auto"/>
          </w:tcPr>
          <w:p w14:paraId="6CD2CBB1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DD29A1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92E7B8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6D05CC8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2841D73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16AB8D8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641F7CE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CC82AA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BD6BA8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0D7D2D6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</w:tr>
      <w:tr w:rsidR="001513B5" w14:paraId="21B36E88" w14:textId="77777777">
        <w:tc>
          <w:tcPr>
            <w:tcW w:w="0" w:type="auto"/>
          </w:tcPr>
          <w:p w14:paraId="36919BBC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105D75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DDE0309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9272638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DF203CB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88473C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F217D06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2C619D0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4D8F0BF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987B00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</w:tr>
      <w:tr w:rsidR="001513B5" w14:paraId="2291F2B9" w14:textId="77777777">
        <w:tc>
          <w:tcPr>
            <w:tcW w:w="0" w:type="auto"/>
          </w:tcPr>
          <w:p w14:paraId="7BA42331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E717CE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892BF3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767FB9E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B2CBD49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6647AE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4D88D7D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B8E5DB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56B62F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9808AF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</w:tr>
      <w:tr w:rsidR="001513B5" w14:paraId="2BD48EF2" w14:textId="77777777">
        <w:tc>
          <w:tcPr>
            <w:tcW w:w="0" w:type="auto"/>
          </w:tcPr>
          <w:p w14:paraId="5419722E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F3E39C8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13B9D26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089F6F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D93CFE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905A3AD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652805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BD318B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4226048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D4B299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2B35C35F" w14:textId="77777777">
        <w:tc>
          <w:tcPr>
            <w:tcW w:w="0" w:type="auto"/>
          </w:tcPr>
          <w:p w14:paraId="147C9AF4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514F98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674299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72D342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1F3F20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C598A5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7DF2F9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FDEE5D7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5244976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C232456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0AEB4CA4" w14:textId="77777777">
        <w:tc>
          <w:tcPr>
            <w:tcW w:w="0" w:type="auto"/>
          </w:tcPr>
          <w:p w14:paraId="4894DBF8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C78560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E5463E8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897F50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3E61D9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E09271A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02E1212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2781FAB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63C8E0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01E067A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</w:tr>
      <w:tr w:rsidR="001513B5" w14:paraId="67D834B2" w14:textId="77777777">
        <w:tc>
          <w:tcPr>
            <w:tcW w:w="0" w:type="auto"/>
          </w:tcPr>
          <w:p w14:paraId="7FE7ECA4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F6E5133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62E1B05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CF74A4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EBAB203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4BEF70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2D6711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D7C6AD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EDA9F9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9E881B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</w:tr>
      <w:tr w:rsidR="001513B5" w14:paraId="5FDCF7B1" w14:textId="77777777">
        <w:tc>
          <w:tcPr>
            <w:tcW w:w="0" w:type="auto"/>
          </w:tcPr>
          <w:p w14:paraId="6C6A760A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3F549E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79E1C52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7B15758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970B7D8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498A06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440D6A1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76BF26" w14:textId="77777777" w:rsidR="001513B5" w:rsidRDefault="00B719DF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8FD46B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CD4EEE1" w14:textId="77777777" w:rsidR="001513B5" w:rsidRDefault="00B719DF">
            <w:pPr>
              <w:pStyle w:val="Compact"/>
              <w:jc w:val="right"/>
            </w:pPr>
            <w:r>
              <w:t>2</w:t>
            </w:r>
          </w:p>
        </w:tc>
      </w:tr>
      <w:bookmarkEnd w:id="2"/>
    </w:tbl>
    <w:p w14:paraId="3B1725DB" w14:textId="77777777" w:rsidR="00B719DF" w:rsidRDefault="00B719DF"/>
    <w:sectPr w:rsidR="00B719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CF8EC" w14:textId="77777777" w:rsidR="00B719DF" w:rsidRDefault="00B719DF">
      <w:pPr>
        <w:spacing w:after="0"/>
      </w:pPr>
      <w:r>
        <w:separator/>
      </w:r>
    </w:p>
  </w:endnote>
  <w:endnote w:type="continuationSeparator" w:id="0">
    <w:p w14:paraId="36D4FEF9" w14:textId="77777777" w:rsidR="00B719DF" w:rsidRDefault="00B719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8A99A" w14:textId="77777777" w:rsidR="00B719DF" w:rsidRDefault="00B719DF">
      <w:r>
        <w:separator/>
      </w:r>
    </w:p>
  </w:footnote>
  <w:footnote w:type="continuationSeparator" w:id="0">
    <w:p w14:paraId="4A6F9335" w14:textId="77777777" w:rsidR="00B719DF" w:rsidRDefault="00B719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84E4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13B5"/>
    <w:rsid w:val="004E29B3"/>
    <w:rsid w:val="00590D07"/>
    <w:rsid w:val="00784D58"/>
    <w:rsid w:val="00855203"/>
    <w:rsid w:val="008D6863"/>
    <w:rsid w:val="00B719D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FD4716"/>
  <w15:docId w15:val="{EF7BC14C-30CD-D042-8410-AD210635E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67</Words>
  <Characters>1846</Characters>
  <Application>Microsoft Office Word</Application>
  <DocSecurity>0</DocSecurity>
  <Lines>73</Lines>
  <Paragraphs>24</Paragraphs>
  <ScaleCrop>false</ScaleCrop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and t-test</dc:title>
  <dc:creator/>
  <cp:keywords/>
  <cp:lastModifiedBy>THEVAA CHANDERENG</cp:lastModifiedBy>
  <cp:revision>2</cp:revision>
  <dcterms:created xsi:type="dcterms:W3CDTF">2021-10-14T17:44:00Z</dcterms:created>
  <dcterms:modified xsi:type="dcterms:W3CDTF">2021-10-14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